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379"/>
        <w:gridCol w:w="2403"/>
      </w:tblGrid>
      <w:tr w:rsidR="00A10C80" w:rsidRPr="00195163" w14:paraId="5500001B" w14:textId="77777777" w:rsidTr="00A10C80">
        <w:trPr>
          <w:trHeight w:val="1425"/>
        </w:trPr>
        <w:tc>
          <w:tcPr>
            <w:tcW w:w="1980" w:type="dxa"/>
          </w:tcPr>
          <w:p w14:paraId="2E68D093" w14:textId="25B84F8E" w:rsidR="00A10C80" w:rsidRPr="00195163" w:rsidRDefault="00A10C80" w:rsidP="00A10C80">
            <w:pPr>
              <w:spacing w:line="360" w:lineRule="auto"/>
              <w:rPr>
                <w:lang w:val="en-US"/>
              </w:rPr>
            </w:pPr>
            <w:r w:rsidRPr="00195163">
              <w:rPr>
                <w:noProof/>
                <w:lang w:val="en-US"/>
              </w:rPr>
              <w:drawing>
                <wp:inline distT="0" distB="0" distL="0" distR="0" wp14:anchorId="33644E41" wp14:editId="2F5FE308">
                  <wp:extent cx="866775" cy="866775"/>
                  <wp:effectExtent l="0" t="0" r="9525" b="0"/>
                  <wp:docPr id="204654173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vAlign w:val="center"/>
          </w:tcPr>
          <w:p w14:paraId="438D07E4" w14:textId="77777777" w:rsidR="00A10C80" w:rsidRPr="00195163" w:rsidRDefault="00A10C80" w:rsidP="00A10C80">
            <w:pPr>
              <w:jc w:val="center"/>
              <w:rPr>
                <w:b/>
                <w:bCs/>
                <w:lang w:val="en-US"/>
              </w:rPr>
            </w:pPr>
            <w:r w:rsidRPr="00195163">
              <w:rPr>
                <w:b/>
                <w:bCs/>
                <w:lang w:val="en-US"/>
              </w:rPr>
              <w:t>REPUBLIC OF TÜRKİYE</w:t>
            </w:r>
          </w:p>
          <w:p w14:paraId="3FBAE8F7" w14:textId="77777777" w:rsidR="00A10C80" w:rsidRPr="00195163" w:rsidRDefault="00A10C80" w:rsidP="00A10C80">
            <w:pPr>
              <w:jc w:val="center"/>
              <w:rPr>
                <w:b/>
                <w:lang w:val="en-US"/>
              </w:rPr>
            </w:pPr>
            <w:r w:rsidRPr="00195163">
              <w:rPr>
                <w:b/>
                <w:lang w:val="en-US"/>
              </w:rPr>
              <w:t>DOKUZ EYLÜL UNIVERSITY</w:t>
            </w:r>
          </w:p>
          <w:p w14:paraId="008827D2" w14:textId="77777777" w:rsidR="00A10C80" w:rsidRPr="00195163" w:rsidRDefault="00A10C80" w:rsidP="00A10C80">
            <w:pPr>
              <w:jc w:val="center"/>
              <w:rPr>
                <w:b/>
                <w:lang w:val="en-US"/>
              </w:rPr>
            </w:pPr>
            <w:r w:rsidRPr="00195163">
              <w:rPr>
                <w:b/>
                <w:lang w:val="en-US"/>
              </w:rPr>
              <w:t>GRADUATE SCHOOL OF SOCIAL SCIENCES</w:t>
            </w:r>
          </w:p>
          <w:p w14:paraId="06165E5D" w14:textId="00C2AB89" w:rsidR="00A10C80" w:rsidRPr="00195163" w:rsidRDefault="00A10C80" w:rsidP="00A10C80">
            <w:pPr>
              <w:jc w:val="center"/>
              <w:rPr>
                <w:lang w:val="en-US"/>
              </w:rPr>
            </w:pPr>
            <w:r w:rsidRPr="00195163">
              <w:rPr>
                <w:b/>
                <w:lang w:val="en-US"/>
              </w:rPr>
              <w:t>EXAM PAPER</w:t>
            </w:r>
          </w:p>
        </w:tc>
        <w:tc>
          <w:tcPr>
            <w:tcW w:w="2403" w:type="dxa"/>
          </w:tcPr>
          <w:p w14:paraId="232EC9CA" w14:textId="019BA703" w:rsidR="00A10C80" w:rsidRPr="00195163" w:rsidRDefault="00A10C80" w:rsidP="00A10C80">
            <w:pPr>
              <w:spacing w:line="360" w:lineRule="auto"/>
              <w:jc w:val="right"/>
              <w:rPr>
                <w:lang w:val="en-US"/>
              </w:rPr>
            </w:pPr>
            <w:r w:rsidRPr="00195163">
              <w:rPr>
                <w:noProof/>
                <w:lang w:val="en-US"/>
              </w:rPr>
              <w:drawing>
                <wp:inline distT="0" distB="0" distL="0" distR="0" wp14:anchorId="6665B824" wp14:editId="23AC455E">
                  <wp:extent cx="904875" cy="904875"/>
                  <wp:effectExtent l="0" t="0" r="9525" b="9525"/>
                  <wp:docPr id="35917311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0" w:type="auto"/>
        <w:tblBorders>
          <w:top w:val="thinThickMediumGap" w:sz="24" w:space="0" w:color="auto"/>
          <w:left w:val="thinThickMediumGap" w:sz="24" w:space="0" w:color="auto"/>
          <w:bottom w:val="thinThickMediumGap" w:sz="24" w:space="0" w:color="auto"/>
          <w:right w:val="thinThickMediumGap" w:sz="24" w:space="0" w:color="auto"/>
          <w:insideH w:val="thinThickMediumGap" w:sz="24" w:space="0" w:color="auto"/>
          <w:insideV w:val="thinThickMediumGap" w:sz="24" w:space="0" w:color="auto"/>
        </w:tblBorders>
        <w:tblLook w:val="01E0" w:firstRow="1" w:lastRow="1" w:firstColumn="1" w:lastColumn="1" w:noHBand="0" w:noVBand="0"/>
      </w:tblPr>
      <w:tblGrid>
        <w:gridCol w:w="10652"/>
      </w:tblGrid>
      <w:tr w:rsidR="00D810F2" w:rsidRPr="00195163" w14:paraId="0456FAEE" w14:textId="77777777" w:rsidTr="00A10C80">
        <w:tc>
          <w:tcPr>
            <w:tcW w:w="10652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dotted" w:sz="4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524"/>
              <w:gridCol w:w="2551"/>
              <w:gridCol w:w="2126"/>
              <w:gridCol w:w="1418"/>
              <w:gridCol w:w="1807"/>
            </w:tblGrid>
            <w:tr w:rsidR="00A92E4C" w:rsidRPr="001277A4" w14:paraId="21257E18" w14:textId="77777777" w:rsidTr="00A92E4C">
              <w:trPr>
                <w:trHeight w:val="700"/>
              </w:trPr>
              <w:tc>
                <w:tcPr>
                  <w:tcW w:w="2524" w:type="dxa"/>
                  <w:vAlign w:val="center"/>
                </w:tcPr>
                <w:p w14:paraId="6E8E707D" w14:textId="481AA3D7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 xml:space="preserve">Date: </w:t>
                  </w:r>
                  <w:r>
                    <w:rPr>
                      <w:b/>
                      <w:bCs/>
                      <w:lang w:val="en-US"/>
                    </w:rPr>
                    <w:t>......</w:t>
                  </w:r>
                  <w:r w:rsidRPr="00A92E4C">
                    <w:rPr>
                      <w:b/>
                      <w:bCs/>
                      <w:lang w:val="en-US"/>
                    </w:rPr>
                    <w:t xml:space="preserve"> / </w:t>
                  </w:r>
                  <w:r>
                    <w:rPr>
                      <w:b/>
                      <w:bCs/>
                      <w:lang w:val="en-US"/>
                    </w:rPr>
                    <w:t>......</w:t>
                  </w:r>
                  <w:r w:rsidRPr="00A92E4C">
                    <w:rPr>
                      <w:b/>
                      <w:bCs/>
                      <w:lang w:val="en-US"/>
                    </w:rPr>
                    <w:t xml:space="preserve"> / </w:t>
                  </w:r>
                  <w:r>
                    <w:rPr>
                      <w:b/>
                      <w:bCs/>
                      <w:lang w:val="en-US"/>
                    </w:rPr>
                    <w:t>......</w:t>
                  </w:r>
                </w:p>
              </w:tc>
              <w:tc>
                <w:tcPr>
                  <w:tcW w:w="2551" w:type="dxa"/>
                  <w:vAlign w:val="center"/>
                </w:tcPr>
                <w:p w14:paraId="73D73B50" w14:textId="779067E8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hyperlink r:id="rId6" w:history="1">
                    <w:r w:rsidRPr="00A92E4C">
                      <w:rPr>
                        <w:rStyle w:val="Hyperlink"/>
                        <w:b/>
                        <w:bCs/>
                        <w:color w:val="000000"/>
                        <w:u w:val="none"/>
                        <w:lang w:val="en-US"/>
                      </w:rPr>
                      <w:t>Time</w:t>
                    </w:r>
                  </w:hyperlink>
                  <w:r w:rsidRPr="00A92E4C">
                    <w:rPr>
                      <w:b/>
                      <w:bCs/>
                      <w:lang w:val="en-US"/>
                    </w:rPr>
                    <w:t>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b/>
                      <w:bCs/>
                      <w:lang w:val="en-US"/>
                    </w:rPr>
                    <w:t>......</w:t>
                  </w:r>
                  <w:r w:rsidRPr="00A92E4C">
                    <w:rPr>
                      <w:b/>
                      <w:bCs/>
                      <w:lang w:val="en-US"/>
                    </w:rPr>
                    <w:t xml:space="preserve"> :</w:t>
                  </w:r>
                  <w:proofErr w:type="gramEnd"/>
                  <w:r w:rsidRPr="00A92E4C">
                    <w:rPr>
                      <w:b/>
                      <w:bCs/>
                      <w:lang w:val="en-US"/>
                    </w:rPr>
                    <w:t xml:space="preserve"> </w:t>
                  </w:r>
                  <w:r>
                    <w:rPr>
                      <w:b/>
                      <w:bCs/>
                      <w:lang w:val="en-US"/>
                    </w:rPr>
                    <w:t>......</w:t>
                  </w:r>
                </w:p>
              </w:tc>
              <w:tc>
                <w:tcPr>
                  <w:tcW w:w="2126" w:type="dxa"/>
                  <w:vAlign w:val="center"/>
                </w:tcPr>
                <w:p w14:paraId="32BED5B1" w14:textId="3D6039E1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Duration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</w:p>
              </w:tc>
              <w:tc>
                <w:tcPr>
                  <w:tcW w:w="1418" w:type="dxa"/>
                  <w:vAlign w:val="center"/>
                </w:tcPr>
                <w:p w14:paraId="5E18A304" w14:textId="561460A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Grade:</w:t>
                  </w:r>
                </w:p>
              </w:tc>
              <w:tc>
                <w:tcPr>
                  <w:tcW w:w="1807" w:type="dxa"/>
                  <w:vAlign w:val="center"/>
                </w:tcPr>
                <w:p w14:paraId="7232C7BC" w14:textId="27532FDF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</w:p>
              </w:tc>
            </w:tr>
            <w:tr w:rsidR="00A92E4C" w:rsidRPr="001277A4" w14:paraId="68AD169B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68092E5A" w14:textId="357FE2A0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 xml:space="preserve">Student ID                     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434425C9" w14:textId="6B81C265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286A69DC" w14:textId="1B4C3831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156BEE99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</w:tr>
            <w:tr w:rsidR="00A92E4C" w:rsidRPr="001277A4" w14:paraId="27DC7D6C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58020919" w14:textId="4D651877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Student</w:t>
                  </w:r>
                </w:p>
                <w:p w14:paraId="7F9FC914" w14:textId="26AC27CE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 xml:space="preserve">Name / Surname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2FF1F93B" w14:textId="3B9738B3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70F314BD" w14:textId="266D2BAB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386F7B5D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</w:tr>
            <w:tr w:rsidR="00A92E4C" w:rsidRPr="001277A4" w14:paraId="3C7B347D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3F32FC98" w14:textId="4D6B4112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 xml:space="preserve">Department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22112CE9" w14:textId="13CE182B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07F4AA62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50392CDF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</w:tr>
            <w:tr w:rsidR="00A92E4C" w:rsidRPr="001277A4" w14:paraId="18F032D4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736D2BE6" w14:textId="0E95113E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Program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3E3A0CF1" w14:textId="07C33ABD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540F5317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6AF37584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</w:tr>
            <w:tr w:rsidR="00A92E4C" w:rsidRPr="001277A4" w14:paraId="566B490A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47D31782" w14:textId="25BC8C9E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 xml:space="preserve">Course Name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0839BDC8" w14:textId="55A55649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2A32562F" w14:textId="2A7DA0BB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68210936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</w:tr>
            <w:tr w:rsidR="00A92E4C" w:rsidRPr="001277A4" w14:paraId="44D18975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4C450E05" w14:textId="63894F85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color w:val="212121"/>
                      <w:shd w:val="clear" w:color="auto" w:fill="FFFFFF"/>
                      <w:lang w:val="en-US"/>
                    </w:rPr>
                    <w:t xml:space="preserve">Lecturer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1037A997" w14:textId="6328DAAD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4271BC2E" w14:textId="653F03D4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204CFEA3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</w:tr>
            <w:tr w:rsidR="00A92E4C" w:rsidRPr="001277A4" w14:paraId="385AF948" w14:textId="77777777" w:rsidTr="00A92E4C">
              <w:trPr>
                <w:trHeight w:val="624"/>
              </w:trPr>
              <w:tc>
                <w:tcPr>
                  <w:tcW w:w="2524" w:type="dxa"/>
                  <w:vAlign w:val="center"/>
                </w:tcPr>
                <w:p w14:paraId="630D1D94" w14:textId="22A9B4C9" w:rsidR="00A92E4C" w:rsidRPr="00A92E4C" w:rsidRDefault="00A92E4C" w:rsidP="00A92E4C">
                  <w:pPr>
                    <w:rPr>
                      <w:b/>
                      <w:bCs/>
                      <w:color w:val="212121"/>
                      <w:shd w:val="clear" w:color="auto" w:fill="FFFFFF"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 xml:space="preserve">Assessment  </w:t>
                  </w:r>
                </w:p>
              </w:tc>
              <w:tc>
                <w:tcPr>
                  <w:tcW w:w="4677" w:type="dxa"/>
                  <w:gridSpan w:val="2"/>
                  <w:vAlign w:val="center"/>
                </w:tcPr>
                <w:p w14:paraId="09349780" w14:textId="2B7D0ACA" w:rsidR="00A92E4C" w:rsidRPr="00A92E4C" w:rsidRDefault="00A92E4C" w:rsidP="00A92E4C">
                  <w:pPr>
                    <w:rPr>
                      <w:b/>
                      <w:bCs/>
                      <w:lang w:val="en-US"/>
                    </w:rPr>
                  </w:pPr>
                  <w:r w:rsidRPr="00A92E4C">
                    <w:rPr>
                      <w:b/>
                      <w:bCs/>
                      <w:lang w:val="en-US"/>
                    </w:rPr>
                    <w:t xml:space="preserve">: </w:t>
                  </w:r>
                </w:p>
              </w:tc>
              <w:tc>
                <w:tcPr>
                  <w:tcW w:w="1418" w:type="dxa"/>
                  <w:vAlign w:val="center"/>
                </w:tcPr>
                <w:p w14:paraId="41A4D015" w14:textId="3EE1B3C6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  <w:tc>
                <w:tcPr>
                  <w:tcW w:w="1807" w:type="dxa"/>
                  <w:vAlign w:val="center"/>
                </w:tcPr>
                <w:p w14:paraId="6ACF9383" w14:textId="77777777" w:rsidR="00A92E4C" w:rsidRPr="00A92E4C" w:rsidRDefault="00A92E4C" w:rsidP="00A92E4C">
                  <w:pPr>
                    <w:jc w:val="right"/>
                    <w:rPr>
                      <w:b/>
                      <w:bCs/>
                      <w:lang w:val="en-US"/>
                    </w:rPr>
                  </w:pPr>
                </w:p>
              </w:tc>
            </w:tr>
          </w:tbl>
          <w:p w14:paraId="56C2A594" w14:textId="175EC7AE" w:rsidR="000B5FFD" w:rsidRPr="00195163" w:rsidRDefault="000B5FFD" w:rsidP="00E2101F">
            <w:pPr>
              <w:spacing w:line="360" w:lineRule="auto"/>
              <w:rPr>
                <w:lang w:val="en-US"/>
              </w:rPr>
            </w:pPr>
          </w:p>
        </w:tc>
      </w:tr>
      <w:tr w:rsidR="001E15D9" w:rsidRPr="00195163" w14:paraId="1BE8C165" w14:textId="77777777" w:rsidTr="00AF7636">
        <w:trPr>
          <w:trHeight w:val="7937"/>
        </w:trPr>
        <w:tc>
          <w:tcPr>
            <w:tcW w:w="10652" w:type="dxa"/>
          </w:tcPr>
          <w:p w14:paraId="538B23C9" w14:textId="77777777" w:rsidR="001E15D9" w:rsidRPr="00195163" w:rsidRDefault="001E15D9" w:rsidP="00A92E4C">
            <w:pPr>
              <w:spacing w:line="360" w:lineRule="auto"/>
              <w:rPr>
                <w:lang w:val="en-US"/>
              </w:rPr>
            </w:pPr>
          </w:p>
        </w:tc>
      </w:tr>
    </w:tbl>
    <w:p w14:paraId="4B4FFE55" w14:textId="77777777" w:rsidR="00D810F2" w:rsidRPr="00195163" w:rsidRDefault="00D810F2" w:rsidP="00D810F2">
      <w:pPr>
        <w:spacing w:line="360" w:lineRule="auto"/>
        <w:rPr>
          <w:lang w:val="en-US"/>
        </w:rPr>
      </w:pPr>
    </w:p>
    <w:sectPr w:rsidR="00D810F2" w:rsidRPr="00195163" w:rsidSect="00D810F2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EwMTIwNzQzNrYwt7RQ0lEKTi0uzszPAykwrgUAuuFiEywAAAA="/>
  </w:docVars>
  <w:rsids>
    <w:rsidRoot w:val="00D810F2"/>
    <w:rsid w:val="000B5FFD"/>
    <w:rsid w:val="001277A4"/>
    <w:rsid w:val="00195163"/>
    <w:rsid w:val="001E15D9"/>
    <w:rsid w:val="0032568F"/>
    <w:rsid w:val="003475AC"/>
    <w:rsid w:val="00494C13"/>
    <w:rsid w:val="005277D0"/>
    <w:rsid w:val="00627A9F"/>
    <w:rsid w:val="00664C33"/>
    <w:rsid w:val="00907077"/>
    <w:rsid w:val="009E313E"/>
    <w:rsid w:val="00A10C80"/>
    <w:rsid w:val="00A92E4C"/>
    <w:rsid w:val="00AF7636"/>
    <w:rsid w:val="00B31D4F"/>
    <w:rsid w:val="00BA7517"/>
    <w:rsid w:val="00CA50AF"/>
    <w:rsid w:val="00D335B2"/>
    <w:rsid w:val="00D810F2"/>
    <w:rsid w:val="00D860E2"/>
    <w:rsid w:val="00DC28FA"/>
    <w:rsid w:val="00E2101F"/>
    <w:rsid w:val="00F04286"/>
    <w:rsid w:val="00F4359D"/>
    <w:rsid w:val="00FC0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61158A"/>
  <w15:chartTrackingRefBased/>
  <w15:docId w15:val="{C7EAA681-ECBA-4683-8259-631F92761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810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28F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C28FA"/>
  </w:style>
  <w:style w:type="character" w:styleId="FollowedHyperlink">
    <w:name w:val="FollowedHyperlink"/>
    <w:basedOn w:val="DefaultParagraphFont"/>
    <w:rsid w:val="00A92E4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tureng.com/tr/turkce-ingilizce/exam%20time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7</Words>
  <Characters>319</Characters>
  <Application>Microsoft Office Word</Application>
  <DocSecurity>0</DocSecurity>
  <Lines>79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</CharactersWithSpaces>
  <SharedDoc>false</SharedDoc>
  <HLinks>
    <vt:vector size="36" baseType="variant">
      <vt:variant>
        <vt:i4>8192122</vt:i4>
      </vt:variant>
      <vt:variant>
        <vt:i4>15</vt:i4>
      </vt:variant>
      <vt:variant>
        <vt:i4>0</vt:i4>
      </vt:variant>
      <vt:variant>
        <vt:i4>5</vt:i4>
      </vt:variant>
      <vt:variant>
        <vt:lpwstr>http://tureng.com/tr/turkce-ingilizce/mid-term exam</vt:lpwstr>
      </vt:variant>
      <vt:variant>
        <vt:lpwstr/>
      </vt:variant>
      <vt:variant>
        <vt:i4>2097267</vt:i4>
      </vt:variant>
      <vt:variant>
        <vt:i4>12</vt:i4>
      </vt:variant>
      <vt:variant>
        <vt:i4>0</vt:i4>
      </vt:variant>
      <vt:variant>
        <vt:i4>5</vt:i4>
      </vt:variant>
      <vt:variant>
        <vt:lpwstr>http://tureng.com/tr/turkce-ingilizce/test type</vt:lpwstr>
      </vt:variant>
      <vt:variant>
        <vt:lpwstr/>
      </vt:variant>
      <vt:variant>
        <vt:i4>5111817</vt:i4>
      </vt:variant>
      <vt:variant>
        <vt:i4>9</vt:i4>
      </vt:variant>
      <vt:variant>
        <vt:i4>0</vt:i4>
      </vt:variant>
      <vt:variant>
        <vt:i4>5</vt:i4>
      </vt:variant>
      <vt:variant>
        <vt:lpwstr>http://tureng.com/tr/turkce-ingilizce/course name</vt:lpwstr>
      </vt:variant>
      <vt:variant>
        <vt:lpwstr/>
      </vt:variant>
      <vt:variant>
        <vt:i4>3735648</vt:i4>
      </vt:variant>
      <vt:variant>
        <vt:i4>6</vt:i4>
      </vt:variant>
      <vt:variant>
        <vt:i4>0</vt:i4>
      </vt:variant>
      <vt:variant>
        <vt:i4>5</vt:i4>
      </vt:variant>
      <vt:variant>
        <vt:lpwstr>http://tureng.com/tr/turkce-ingilizce/exam time</vt:lpwstr>
      </vt:variant>
      <vt:variant>
        <vt:lpwstr/>
      </vt:variant>
      <vt:variant>
        <vt:i4>5505096</vt:i4>
      </vt:variant>
      <vt:variant>
        <vt:i4>3</vt:i4>
      </vt:variant>
      <vt:variant>
        <vt:i4>0</vt:i4>
      </vt:variant>
      <vt:variant>
        <vt:i4>5</vt:i4>
      </vt:variant>
      <vt:variant>
        <vt:lpwstr>http://tureng.com/tr/turkce-ingilizce/department</vt:lpwstr>
      </vt:variant>
      <vt:variant>
        <vt:lpwstr/>
      </vt:variant>
      <vt:variant>
        <vt:i4>983123</vt:i4>
      </vt:variant>
      <vt:variant>
        <vt:i4>0</vt:i4>
      </vt:variant>
      <vt:variant>
        <vt:i4>0</vt:i4>
      </vt:variant>
      <vt:variant>
        <vt:i4>5</vt:i4>
      </vt:variant>
      <vt:variant>
        <vt:lpwstr>http://tureng.com/tr/turkce-ingilizce/student 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</dc:creator>
  <cp:keywords/>
  <cp:lastModifiedBy>Efe Cagli</cp:lastModifiedBy>
  <cp:revision>13</cp:revision>
  <dcterms:created xsi:type="dcterms:W3CDTF">2026-02-06T09:02:00Z</dcterms:created>
  <dcterms:modified xsi:type="dcterms:W3CDTF">2026-02-06T10:54:00Z</dcterms:modified>
</cp:coreProperties>
</file>